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1243C" w14:textId="184A479D" w:rsidR="0030385B" w:rsidRPr="0030385B" w:rsidRDefault="0030385B" w:rsidP="0030385B">
      <w:pPr>
        <w:jc w:val="center"/>
        <w:rPr>
          <w:rFonts w:ascii="Arial" w:hAnsi="Arial" w:cs="Arial"/>
        </w:rPr>
      </w:pPr>
      <w:r w:rsidRPr="0030385B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39389AD7" wp14:editId="43481110">
            <wp:simplePos x="0" y="0"/>
            <wp:positionH relativeFrom="margin">
              <wp:align>center</wp:align>
            </wp:positionH>
            <wp:positionV relativeFrom="paragraph">
              <wp:posOffset>222</wp:posOffset>
            </wp:positionV>
            <wp:extent cx="3152140" cy="31521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DC4829" w14:textId="3EC36516" w:rsidR="007314FB" w:rsidRPr="0030385B" w:rsidRDefault="007314FB" w:rsidP="0030385B">
      <w:pPr>
        <w:jc w:val="center"/>
        <w:rPr>
          <w:rFonts w:ascii="Arial" w:hAnsi="Arial" w:cs="Arial"/>
        </w:rPr>
      </w:pPr>
    </w:p>
    <w:p w14:paraId="6909C166" w14:textId="71823BC4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2C3BCA10" w14:textId="0CC38508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43D346BE" w14:textId="1B4DC1C4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110F2E69" w14:textId="0E741A16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55FAF07B" w14:textId="16E86FAF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6E114D9C" w14:textId="28DB4CFD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00254E5F" w14:textId="323C386D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4B4D83FE" w14:textId="77CD79B1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20C27403" w14:textId="5EE9628B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3A7644F7" w14:textId="664082BB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0D7A1B4F" w14:textId="207651FC" w:rsidR="0030385B" w:rsidRPr="0030385B" w:rsidRDefault="0030385B" w:rsidP="0030385B">
      <w:pPr>
        <w:jc w:val="center"/>
        <w:rPr>
          <w:rFonts w:ascii="Arial" w:hAnsi="Arial" w:cs="Arial"/>
        </w:rPr>
      </w:pPr>
    </w:p>
    <w:p w14:paraId="7633F16F" w14:textId="568177FC" w:rsidR="0030385B" w:rsidRPr="0030385B" w:rsidRDefault="006E7E62" w:rsidP="0030385B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</w:t>
      </w:r>
      <w:r w:rsidR="00F430B8">
        <w:rPr>
          <w:rFonts w:ascii="Arial" w:hAnsi="Arial" w:cs="Arial"/>
          <w:sz w:val="28"/>
          <w:szCs w:val="28"/>
        </w:rPr>
        <w:t>I2C-LCD (LIQUID CRYSTAL DISPLAY)</w:t>
      </w:r>
      <w:r>
        <w:rPr>
          <w:rFonts w:ascii="Arial" w:hAnsi="Arial" w:cs="Arial"/>
          <w:sz w:val="28"/>
          <w:szCs w:val="28"/>
        </w:rPr>
        <w:t>”</w:t>
      </w:r>
    </w:p>
    <w:p w14:paraId="4C3415B4" w14:textId="05318787" w:rsidR="0030385B" w:rsidRPr="0030385B" w:rsidRDefault="0030385B" w:rsidP="0030385B">
      <w:pPr>
        <w:jc w:val="center"/>
        <w:rPr>
          <w:rFonts w:ascii="Arial" w:hAnsi="Arial" w:cs="Arial"/>
          <w:sz w:val="28"/>
          <w:szCs w:val="28"/>
        </w:rPr>
      </w:pPr>
    </w:p>
    <w:p w14:paraId="5828FBD7" w14:textId="175B4331" w:rsidR="0030385B" w:rsidRDefault="0030385B" w:rsidP="0030385B">
      <w:pPr>
        <w:jc w:val="center"/>
        <w:rPr>
          <w:rFonts w:ascii="Arial" w:hAnsi="Arial" w:cs="Arial"/>
          <w:sz w:val="28"/>
          <w:szCs w:val="28"/>
        </w:rPr>
      </w:pPr>
    </w:p>
    <w:p w14:paraId="232D789C" w14:textId="77777777" w:rsidR="006E7E62" w:rsidRPr="0030385B" w:rsidRDefault="006E7E62" w:rsidP="0030385B">
      <w:pPr>
        <w:jc w:val="center"/>
        <w:rPr>
          <w:rFonts w:ascii="Arial" w:hAnsi="Arial" w:cs="Arial"/>
          <w:sz w:val="28"/>
          <w:szCs w:val="28"/>
        </w:rPr>
      </w:pPr>
    </w:p>
    <w:p w14:paraId="5052C94E" w14:textId="754F58BB" w:rsidR="0030385B" w:rsidRPr="0030385B" w:rsidRDefault="00F430B8" w:rsidP="0030385B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/24/2022</w:t>
      </w:r>
    </w:p>
    <w:p w14:paraId="6BF979E8" w14:textId="5CC6B97B" w:rsidR="0030385B" w:rsidRPr="0030385B" w:rsidRDefault="0030385B" w:rsidP="0030385B">
      <w:pPr>
        <w:jc w:val="center"/>
        <w:rPr>
          <w:rFonts w:ascii="Arial" w:hAnsi="Arial" w:cs="Arial"/>
          <w:sz w:val="28"/>
          <w:szCs w:val="28"/>
        </w:rPr>
      </w:pPr>
    </w:p>
    <w:p w14:paraId="4EC69BCB" w14:textId="34539B1B" w:rsidR="0030385B" w:rsidRPr="0030385B" w:rsidRDefault="0030385B" w:rsidP="006E7E62">
      <w:pPr>
        <w:rPr>
          <w:rFonts w:ascii="Arial" w:hAnsi="Arial" w:cs="Arial"/>
          <w:sz w:val="28"/>
          <w:szCs w:val="28"/>
        </w:rPr>
      </w:pPr>
    </w:p>
    <w:p w14:paraId="067224EB" w14:textId="77777777" w:rsidR="0030385B" w:rsidRPr="0030385B" w:rsidRDefault="0030385B" w:rsidP="0030385B">
      <w:pPr>
        <w:jc w:val="center"/>
        <w:rPr>
          <w:rFonts w:ascii="Arial" w:hAnsi="Arial" w:cs="Arial"/>
          <w:sz w:val="28"/>
          <w:szCs w:val="28"/>
        </w:rPr>
      </w:pPr>
    </w:p>
    <w:p w14:paraId="35190290" w14:textId="04C7D0CD" w:rsidR="0030385B" w:rsidRPr="0030385B" w:rsidRDefault="0030385B" w:rsidP="0030385B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t>Brenn Ahren C. Hong</w:t>
      </w:r>
    </w:p>
    <w:p w14:paraId="00A206F8" w14:textId="77777777" w:rsidR="0030385B" w:rsidRPr="0030385B" w:rsidRDefault="0030385B">
      <w:pPr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br w:type="page"/>
      </w:r>
    </w:p>
    <w:p w14:paraId="3D65C874" w14:textId="3A1DA2DB" w:rsidR="0030385B" w:rsidRPr="006E7E62" w:rsidRDefault="0030385B" w:rsidP="0030385B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lastRenderedPageBreak/>
        <w:t>Procedure</w:t>
      </w:r>
    </w:p>
    <w:p w14:paraId="74785FF7" w14:textId="06FD415F" w:rsidR="00F430B8" w:rsidRDefault="00F430B8" w:rsidP="0030385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tup </w:t>
      </w:r>
      <w:r w:rsidR="00C610F9">
        <w:rPr>
          <w:rFonts w:ascii="Arial" w:hAnsi="Arial" w:cs="Arial"/>
          <w:sz w:val="24"/>
          <w:szCs w:val="24"/>
        </w:rPr>
        <w:t>IC2-LCD.</w:t>
      </w:r>
    </w:p>
    <w:p w14:paraId="1B1F0542" w14:textId="3CC18379" w:rsidR="00C610F9" w:rsidRDefault="00C610F9" w:rsidP="0030385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nnect push buttons to Raspberry Pi.</w:t>
      </w:r>
    </w:p>
    <w:p w14:paraId="52525F9F" w14:textId="2026AE66" w:rsidR="00C610F9" w:rsidRPr="0030385B" w:rsidRDefault="00C610F9" w:rsidP="0030385B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de the software.</w:t>
      </w:r>
    </w:p>
    <w:p w14:paraId="717114B4" w14:textId="055B5B57" w:rsidR="0030385B" w:rsidRPr="006E7E62" w:rsidRDefault="0030385B" w:rsidP="0030385B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t>Materials</w:t>
      </w:r>
    </w:p>
    <w:p w14:paraId="1CCBD11B" w14:textId="6DE53BA1" w:rsidR="0030385B" w:rsidRDefault="00F430B8" w:rsidP="0030385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pberry PI 4</w:t>
      </w:r>
    </w:p>
    <w:p w14:paraId="7C6B8C22" w14:textId="0A83BBE7" w:rsidR="006E7E62" w:rsidRPr="006E7E62" w:rsidRDefault="006E7E62" w:rsidP="0030385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eadboard</w:t>
      </w:r>
    </w:p>
    <w:p w14:paraId="6E38F200" w14:textId="6997E2B4" w:rsidR="0030385B" w:rsidRPr="006E7E62" w:rsidRDefault="00B03408" w:rsidP="0030385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E7E62">
        <w:rPr>
          <w:rFonts w:ascii="Arial" w:hAnsi="Arial" w:cs="Arial"/>
          <w:sz w:val="24"/>
          <w:szCs w:val="24"/>
        </w:rPr>
        <w:t>Jumper Wire</w:t>
      </w:r>
      <w:r w:rsidR="00F430B8">
        <w:rPr>
          <w:rFonts w:ascii="Arial" w:hAnsi="Arial" w:cs="Arial"/>
          <w:sz w:val="24"/>
          <w:szCs w:val="24"/>
        </w:rPr>
        <w:t>s</w:t>
      </w:r>
    </w:p>
    <w:p w14:paraId="0CFCD33F" w14:textId="66DD8801" w:rsidR="006E7E62" w:rsidRDefault="00F430B8" w:rsidP="00846AD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F430B8">
        <w:rPr>
          <w:rFonts w:ascii="Arial" w:hAnsi="Arial" w:cs="Arial"/>
          <w:sz w:val="24"/>
          <w:szCs w:val="24"/>
        </w:rPr>
        <w:t>I2C-LCD</w:t>
      </w:r>
    </w:p>
    <w:p w14:paraId="5BB78067" w14:textId="78D78421" w:rsidR="00C610F9" w:rsidRPr="00F430B8" w:rsidRDefault="00C610F9" w:rsidP="00846AD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sh Buttons</w:t>
      </w:r>
    </w:p>
    <w:p w14:paraId="39204388" w14:textId="2361AAC6" w:rsidR="006E7E62" w:rsidRPr="006E7E62" w:rsidRDefault="00C610F9" w:rsidP="006E7E62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21A02B8B" wp14:editId="74E124ED">
            <wp:simplePos x="0" y="0"/>
            <wp:positionH relativeFrom="margin">
              <wp:align>right</wp:align>
            </wp:positionH>
            <wp:positionV relativeFrom="paragraph">
              <wp:posOffset>290446</wp:posOffset>
            </wp:positionV>
            <wp:extent cx="5943600" cy="271145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E7E62" w:rsidRPr="006E7E62">
        <w:rPr>
          <w:rFonts w:ascii="Arial" w:hAnsi="Arial" w:cs="Arial"/>
          <w:b/>
          <w:bCs/>
          <w:sz w:val="28"/>
          <w:szCs w:val="28"/>
        </w:rPr>
        <w:t>Schematic Diagram</w:t>
      </w:r>
    </w:p>
    <w:p w14:paraId="36C83B7C" w14:textId="74D190A2" w:rsidR="00A25B0A" w:rsidRDefault="00A25B0A">
      <w:pPr>
        <w:rPr>
          <w:rFonts w:ascii="Arial" w:hAnsi="Arial" w:cs="Arial"/>
          <w:sz w:val="24"/>
          <w:szCs w:val="24"/>
        </w:rPr>
      </w:pPr>
    </w:p>
    <w:p w14:paraId="6B897C4D" w14:textId="77777777" w:rsidR="00C610F9" w:rsidRDefault="00C610F9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0182F0C2" w14:textId="4F4D8238" w:rsidR="00B5792F" w:rsidRPr="00B5792F" w:rsidRDefault="00B5792F">
      <w:pPr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lastRenderedPageBreak/>
        <w:t>Activity Illustration</w:t>
      </w:r>
    </w:p>
    <w:p w14:paraId="39D19B9D" w14:textId="7A9F3FB7" w:rsidR="006E7E62" w:rsidRDefault="00C610F9" w:rsidP="006E7E6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76240B5" wp14:editId="4349A081">
            <wp:extent cx="5932805" cy="2743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C9FCF" w14:textId="6EEFD2E2" w:rsidR="00A25B0A" w:rsidRPr="00B5792F" w:rsidRDefault="00A25B0A" w:rsidP="00A25B0A">
      <w:pPr>
        <w:tabs>
          <w:tab w:val="left" w:pos="1273"/>
        </w:tabs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Observation</w:t>
      </w:r>
    </w:p>
    <w:p w14:paraId="017A21F0" w14:textId="72800ED1" w:rsidR="00A25B0A" w:rsidRDefault="00A25B0A" w:rsidP="00A25B0A">
      <w:pPr>
        <w:tabs>
          <w:tab w:val="left" w:pos="127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observed </w:t>
      </w:r>
      <w:r w:rsidR="00F430B8">
        <w:rPr>
          <w:rFonts w:ascii="Arial" w:hAnsi="Arial" w:cs="Arial"/>
          <w:sz w:val="24"/>
          <w:szCs w:val="24"/>
        </w:rPr>
        <w:t xml:space="preserve">that </w:t>
      </w:r>
      <w:r w:rsidR="00C610F9">
        <w:rPr>
          <w:rFonts w:ascii="Arial" w:hAnsi="Arial" w:cs="Arial"/>
          <w:sz w:val="24"/>
          <w:szCs w:val="24"/>
        </w:rPr>
        <w:t>the experiment is similar to an Arduino Uno experiment I’ve conducted in a previous subject before and on the hardware side, it was very similar and I see no difference in the wiring. However, coding them was much easier to do.</w:t>
      </w:r>
    </w:p>
    <w:p w14:paraId="7E1EFC0D" w14:textId="09B05CD7" w:rsidR="00A25B0A" w:rsidRPr="00B5792F" w:rsidRDefault="00A25B0A" w:rsidP="00C610F9">
      <w:pPr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Conclusion</w:t>
      </w:r>
    </w:p>
    <w:p w14:paraId="47D28CBF" w14:textId="49D3C478" w:rsidR="00A25B0A" w:rsidRPr="00A25B0A" w:rsidRDefault="00C610F9" w:rsidP="00A25B0A">
      <w:pPr>
        <w:tabs>
          <w:tab w:val="left" w:pos="127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sh buttons can be used together with the I2C-LCD to create complex setups for other kinds of applications.</w:t>
      </w:r>
    </w:p>
    <w:sectPr w:rsidR="00A25B0A" w:rsidRPr="00A25B0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0482"/>
    <w:multiLevelType w:val="hybridMultilevel"/>
    <w:tmpl w:val="4AD8D7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09B"/>
    <w:multiLevelType w:val="hybridMultilevel"/>
    <w:tmpl w:val="57C0C6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1MDayNDU0sDAwMLVU0lEKTi0uzszPAymwqAUA4DAgyywAAAA="/>
  </w:docVars>
  <w:rsids>
    <w:rsidRoot w:val="0030385B"/>
    <w:rsid w:val="00087BAC"/>
    <w:rsid w:val="001A56CD"/>
    <w:rsid w:val="002E129A"/>
    <w:rsid w:val="0030385B"/>
    <w:rsid w:val="003648E5"/>
    <w:rsid w:val="003B5558"/>
    <w:rsid w:val="003F41A0"/>
    <w:rsid w:val="005202BC"/>
    <w:rsid w:val="00537EA3"/>
    <w:rsid w:val="005F189D"/>
    <w:rsid w:val="006E7E62"/>
    <w:rsid w:val="00727C57"/>
    <w:rsid w:val="007314FB"/>
    <w:rsid w:val="00935E8F"/>
    <w:rsid w:val="00A25B0A"/>
    <w:rsid w:val="00B03408"/>
    <w:rsid w:val="00B5792F"/>
    <w:rsid w:val="00C610F9"/>
    <w:rsid w:val="00E743BC"/>
    <w:rsid w:val="00F4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44C7D"/>
  <w15:chartTrackingRefBased/>
  <w15:docId w15:val="{F1E780EB-CEB8-4862-A5BD-7A4666F26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8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133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97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158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10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76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7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1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1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Hong</cp:lastModifiedBy>
  <cp:revision>3</cp:revision>
  <dcterms:created xsi:type="dcterms:W3CDTF">2022-02-25T10:39:00Z</dcterms:created>
  <dcterms:modified xsi:type="dcterms:W3CDTF">2022-02-25T10:44:00Z</dcterms:modified>
</cp:coreProperties>
</file>